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% Variance explained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I_low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I_high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I_low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I_hig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7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4T03:05:00Z</dcterms:created>
  <dcterms:modified xsi:type="dcterms:W3CDTF">2024-02-24T03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